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BE09B" w14:textId="609D2BC2" w:rsidR="009A3DEB" w:rsidRPr="0080028F" w:rsidRDefault="00B64F89" w:rsidP="00FB37AF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80028F">
        <w:rPr>
          <w:rFonts w:ascii="Arial" w:hAnsi="Arial" w:cs="Arial"/>
          <w:b/>
          <w:bCs/>
          <w:sz w:val="20"/>
          <w:szCs w:val="20"/>
        </w:rPr>
        <w:t>Spplementary File</w:t>
      </w:r>
      <w:r w:rsidR="00572A68" w:rsidRPr="0080028F">
        <w:rPr>
          <w:rFonts w:ascii="Arial" w:hAnsi="Arial" w:cs="Arial"/>
          <w:b/>
          <w:bCs/>
          <w:sz w:val="20"/>
          <w:szCs w:val="20"/>
        </w:rPr>
        <w:t xml:space="preserve"> 1: Supportive </w:t>
      </w:r>
      <w:r w:rsidRPr="0080028F">
        <w:rPr>
          <w:rFonts w:ascii="Arial" w:hAnsi="Arial" w:cs="Arial"/>
          <w:b/>
          <w:bCs/>
          <w:sz w:val="20"/>
          <w:szCs w:val="20"/>
        </w:rPr>
        <w:t>C</w:t>
      </w:r>
      <w:r w:rsidR="00572A68" w:rsidRPr="0080028F">
        <w:rPr>
          <w:rFonts w:ascii="Arial" w:hAnsi="Arial" w:cs="Arial"/>
          <w:b/>
          <w:bCs/>
          <w:sz w:val="20"/>
          <w:szCs w:val="20"/>
        </w:rPr>
        <w:t xml:space="preserve">are </w:t>
      </w:r>
      <w:r w:rsidRPr="0080028F">
        <w:rPr>
          <w:rFonts w:ascii="Arial" w:hAnsi="Arial" w:cs="Arial"/>
          <w:b/>
          <w:bCs/>
          <w:sz w:val="20"/>
          <w:szCs w:val="20"/>
        </w:rPr>
        <w:t>N</w:t>
      </w:r>
      <w:r w:rsidR="00572A68" w:rsidRPr="0080028F">
        <w:rPr>
          <w:rFonts w:ascii="Arial" w:hAnsi="Arial" w:cs="Arial"/>
          <w:b/>
          <w:bCs/>
          <w:sz w:val="20"/>
          <w:szCs w:val="20"/>
        </w:rPr>
        <w:t xml:space="preserve">eeds scale for </w:t>
      </w:r>
      <w:r w:rsidRPr="0080028F">
        <w:rPr>
          <w:rFonts w:ascii="Arial" w:hAnsi="Arial" w:cs="Arial"/>
          <w:b/>
          <w:bCs/>
          <w:sz w:val="20"/>
          <w:szCs w:val="20"/>
        </w:rPr>
        <w:t>P</w:t>
      </w:r>
      <w:r w:rsidR="00572A68" w:rsidRPr="0080028F">
        <w:rPr>
          <w:rFonts w:ascii="Arial" w:hAnsi="Arial" w:cs="Arial"/>
          <w:b/>
          <w:bCs/>
          <w:sz w:val="20"/>
          <w:szCs w:val="20"/>
        </w:rPr>
        <w:t xml:space="preserve">atients with </w:t>
      </w:r>
      <w:r w:rsidRPr="0080028F">
        <w:rPr>
          <w:rFonts w:ascii="Arial" w:hAnsi="Arial" w:cs="Arial"/>
          <w:b/>
          <w:bCs/>
          <w:sz w:val="20"/>
          <w:szCs w:val="20"/>
        </w:rPr>
        <w:t>T</w:t>
      </w:r>
      <w:r w:rsidR="00572A68" w:rsidRPr="0080028F">
        <w:rPr>
          <w:rFonts w:ascii="Arial" w:hAnsi="Arial" w:cs="Arial"/>
          <w:b/>
          <w:bCs/>
          <w:sz w:val="20"/>
          <w:szCs w:val="20"/>
        </w:rPr>
        <w:t>uberculosis (draft)</w:t>
      </w:r>
    </w:p>
    <w:p w14:paraId="20304271" w14:textId="796D724B" w:rsidR="00FB37AF" w:rsidRPr="0080028F" w:rsidRDefault="00572A68" w:rsidP="00FB37AF">
      <w:pPr>
        <w:rPr>
          <w:rFonts w:ascii="Arial" w:hAnsi="Arial" w:cs="Arial"/>
          <w:sz w:val="20"/>
          <w:szCs w:val="20"/>
        </w:rPr>
      </w:pPr>
      <w:r w:rsidRPr="0080028F">
        <w:rPr>
          <w:rFonts w:ascii="Arial" w:hAnsi="Arial" w:cs="Arial"/>
          <w:sz w:val="20"/>
          <w:szCs w:val="20"/>
        </w:rPr>
        <w:t>Introductions: “Supportive care needs” refer</w:t>
      </w:r>
      <w:r w:rsidR="000C7CD0" w:rsidRPr="0080028F">
        <w:rPr>
          <w:rFonts w:ascii="Arial" w:hAnsi="Arial" w:cs="Arial"/>
          <w:sz w:val="20"/>
          <w:szCs w:val="20"/>
        </w:rPr>
        <w:t>s</w:t>
      </w:r>
      <w:r w:rsidRPr="0080028F">
        <w:rPr>
          <w:rFonts w:ascii="Arial" w:hAnsi="Arial" w:cs="Arial"/>
          <w:sz w:val="20"/>
          <w:szCs w:val="20"/>
        </w:rPr>
        <w:t xml:space="preserve"> to </w:t>
      </w:r>
      <w:r w:rsidR="000C7CD0" w:rsidRPr="0080028F">
        <w:rPr>
          <w:rFonts w:ascii="Arial" w:hAnsi="Arial" w:cs="Arial"/>
          <w:sz w:val="20"/>
          <w:szCs w:val="20"/>
        </w:rPr>
        <w:t>requirements for care that enables management of symptoms and side effects, adaptation and coping, facilitates understanding and informs decision making during treatment.</w:t>
      </w:r>
      <w:r w:rsidRPr="0080028F">
        <w:rPr>
          <w:rFonts w:ascii="Arial" w:hAnsi="Arial" w:cs="Arial"/>
          <w:sz w:val="20"/>
          <w:szCs w:val="20"/>
        </w:rPr>
        <w:t xml:space="preserve"> Please select the answer that best suits you for each of the following descriptions according to your actual situation (There is no right or wrong answer to these questions).</w:t>
      </w:r>
    </w:p>
    <w:tbl>
      <w:tblPr>
        <w:tblStyle w:val="a3"/>
        <w:tblpPr w:leftFromText="180" w:rightFromText="180" w:vertAnchor="page" w:horzAnchor="margin" w:tblpX="-15" w:tblpY="2052"/>
        <w:tblW w:w="15446" w:type="dxa"/>
        <w:tblLook w:val="04A0" w:firstRow="1" w:lastRow="0" w:firstColumn="1" w:lastColumn="0" w:noHBand="0" w:noVBand="1"/>
      </w:tblPr>
      <w:tblGrid>
        <w:gridCol w:w="9634"/>
        <w:gridCol w:w="1418"/>
        <w:gridCol w:w="1701"/>
        <w:gridCol w:w="709"/>
        <w:gridCol w:w="1134"/>
        <w:gridCol w:w="850"/>
      </w:tblGrid>
      <w:tr w:rsidR="000C7CD0" w:rsidRPr="0080028F" w14:paraId="175D2A03" w14:textId="77777777" w:rsidTr="00A003C3">
        <w:trPr>
          <w:trHeight w:val="633"/>
        </w:trPr>
        <w:tc>
          <w:tcPr>
            <w:tcW w:w="9634" w:type="dxa"/>
            <w:shd w:val="clear" w:color="auto" w:fill="auto"/>
            <w:vAlign w:val="center"/>
          </w:tcPr>
          <w:p w14:paraId="77A3976A" w14:textId="72660962" w:rsidR="00572A68" w:rsidRPr="0080028F" w:rsidRDefault="003B797D" w:rsidP="00572A68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  <w:t>Items</w:t>
            </w:r>
          </w:p>
        </w:tc>
        <w:tc>
          <w:tcPr>
            <w:tcW w:w="1418" w:type="dxa"/>
          </w:tcPr>
          <w:p w14:paraId="59F4C25B" w14:textId="1E6121E8" w:rsidR="00572A68" w:rsidRPr="0080028F" w:rsidRDefault="00572A68" w:rsidP="00572A68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  <w:t>No need-not applicable</w:t>
            </w:r>
          </w:p>
        </w:tc>
        <w:tc>
          <w:tcPr>
            <w:tcW w:w="1701" w:type="dxa"/>
          </w:tcPr>
          <w:p w14:paraId="1DD0F8D9" w14:textId="5A3151D6" w:rsidR="00572A68" w:rsidRPr="0080028F" w:rsidRDefault="00572A68" w:rsidP="00572A68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  <w:t>No need-already satisfied</w:t>
            </w:r>
          </w:p>
        </w:tc>
        <w:tc>
          <w:tcPr>
            <w:tcW w:w="709" w:type="dxa"/>
          </w:tcPr>
          <w:p w14:paraId="74E763DC" w14:textId="4053BCB1" w:rsidR="00572A68" w:rsidRPr="0080028F" w:rsidRDefault="00572A68" w:rsidP="00572A68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  <w:t>Low need</w:t>
            </w:r>
          </w:p>
        </w:tc>
        <w:tc>
          <w:tcPr>
            <w:tcW w:w="1134" w:type="dxa"/>
          </w:tcPr>
          <w:p w14:paraId="6BEEF69D" w14:textId="78016556" w:rsidR="00572A68" w:rsidRPr="0080028F" w:rsidRDefault="00572A68" w:rsidP="00572A68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  <w:t>Moderate need</w:t>
            </w:r>
          </w:p>
        </w:tc>
        <w:tc>
          <w:tcPr>
            <w:tcW w:w="850" w:type="dxa"/>
          </w:tcPr>
          <w:p w14:paraId="4977E370" w14:textId="1880D96D" w:rsidR="00572A68" w:rsidRPr="0080028F" w:rsidRDefault="00572A68" w:rsidP="00572A68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  <w:t>High need</w:t>
            </w:r>
          </w:p>
        </w:tc>
      </w:tr>
      <w:tr w:rsidR="000C7CD0" w:rsidRPr="0080028F" w14:paraId="2FFDA4D8" w14:textId="1F5D165C" w:rsidTr="00A003C3">
        <w:trPr>
          <w:trHeight w:val="316"/>
        </w:trPr>
        <w:tc>
          <w:tcPr>
            <w:tcW w:w="9634" w:type="dxa"/>
            <w:shd w:val="clear" w:color="auto" w:fill="auto"/>
            <w:vAlign w:val="center"/>
          </w:tcPr>
          <w:p w14:paraId="250B1985" w14:textId="385EAFD3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  <w:t>1.Help me have a healthy diet and improved nutrition during illness.</w:t>
            </w:r>
          </w:p>
        </w:tc>
        <w:tc>
          <w:tcPr>
            <w:tcW w:w="1418" w:type="dxa"/>
          </w:tcPr>
          <w:p w14:paraId="3DF78ACC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36E7D7A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709" w:type="dxa"/>
          </w:tcPr>
          <w:p w14:paraId="576D3E96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2A03709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850" w:type="dxa"/>
          </w:tcPr>
          <w:p w14:paraId="512F7DD2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</w:tr>
      <w:tr w:rsidR="000C7CD0" w:rsidRPr="0080028F" w14:paraId="7D22BFEC" w14:textId="25FAB62F" w:rsidTr="00A003C3">
        <w:trPr>
          <w:trHeight w:val="316"/>
        </w:trPr>
        <w:tc>
          <w:tcPr>
            <w:tcW w:w="9634" w:type="dxa"/>
            <w:shd w:val="clear" w:color="auto" w:fill="auto"/>
            <w:vAlign w:val="center"/>
          </w:tcPr>
          <w:p w14:paraId="30A9AF16" w14:textId="4CA214EE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  <w:t>2.Teach me to how to perform appropriate daily exercises.</w:t>
            </w:r>
          </w:p>
        </w:tc>
        <w:tc>
          <w:tcPr>
            <w:tcW w:w="1418" w:type="dxa"/>
          </w:tcPr>
          <w:p w14:paraId="49477E43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2BDFA0E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709" w:type="dxa"/>
          </w:tcPr>
          <w:p w14:paraId="4249282E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CA1D4CD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850" w:type="dxa"/>
          </w:tcPr>
          <w:p w14:paraId="1E2BFB33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</w:tr>
      <w:tr w:rsidR="000C7CD0" w:rsidRPr="0080028F" w14:paraId="2D5910AD" w14:textId="18508A01" w:rsidTr="00A003C3">
        <w:trPr>
          <w:trHeight w:val="316"/>
        </w:trPr>
        <w:tc>
          <w:tcPr>
            <w:tcW w:w="9634" w:type="dxa"/>
            <w:shd w:val="clear" w:color="auto" w:fill="auto"/>
            <w:vAlign w:val="center"/>
          </w:tcPr>
          <w:p w14:paraId="3929B83F" w14:textId="6EC36A3D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  <w:t>3.Help me to prevent or manage side effects (e.g., joint pain, decreased hearing, and impaired vision).</w:t>
            </w:r>
          </w:p>
        </w:tc>
        <w:tc>
          <w:tcPr>
            <w:tcW w:w="1418" w:type="dxa"/>
          </w:tcPr>
          <w:p w14:paraId="29CC4AC0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3238DDA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709" w:type="dxa"/>
          </w:tcPr>
          <w:p w14:paraId="475A6B4C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1043A0F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850" w:type="dxa"/>
          </w:tcPr>
          <w:p w14:paraId="64CAFDDC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</w:tr>
      <w:tr w:rsidR="000C7CD0" w:rsidRPr="0080028F" w14:paraId="77C8CA6B" w14:textId="5A79D549" w:rsidTr="00A003C3">
        <w:trPr>
          <w:trHeight w:val="301"/>
        </w:trPr>
        <w:tc>
          <w:tcPr>
            <w:tcW w:w="9634" w:type="dxa"/>
            <w:shd w:val="clear" w:color="auto" w:fill="auto"/>
            <w:vAlign w:val="center"/>
          </w:tcPr>
          <w:p w14:paraId="4CE1762B" w14:textId="0B1D5E4E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  <w:t>4.Teach me to relieve physical discomfort (e.g., fever, cough, night sweats).</w:t>
            </w:r>
          </w:p>
        </w:tc>
        <w:tc>
          <w:tcPr>
            <w:tcW w:w="1418" w:type="dxa"/>
          </w:tcPr>
          <w:p w14:paraId="7C8901B4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51BD3A8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709" w:type="dxa"/>
          </w:tcPr>
          <w:p w14:paraId="283F1638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8FB6647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850" w:type="dxa"/>
          </w:tcPr>
          <w:p w14:paraId="0EF82EBC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</w:tr>
      <w:tr w:rsidR="000C7CD0" w:rsidRPr="0080028F" w14:paraId="3912EA21" w14:textId="62259446" w:rsidTr="00A003C3">
        <w:trPr>
          <w:trHeight w:val="316"/>
        </w:trPr>
        <w:tc>
          <w:tcPr>
            <w:tcW w:w="9634" w:type="dxa"/>
            <w:shd w:val="clear" w:color="auto" w:fill="auto"/>
            <w:vAlign w:val="center"/>
          </w:tcPr>
          <w:p w14:paraId="6D0A672D" w14:textId="1DD54F3A" w:rsidR="00B64F89" w:rsidRPr="0080028F" w:rsidRDefault="00B64F89" w:rsidP="00B64F89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  <w:t>5.Remind and instruct me to attend physical examinations on time.</w:t>
            </w:r>
          </w:p>
        </w:tc>
        <w:tc>
          <w:tcPr>
            <w:tcW w:w="1418" w:type="dxa"/>
          </w:tcPr>
          <w:p w14:paraId="12052CF4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8E96584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709" w:type="dxa"/>
          </w:tcPr>
          <w:p w14:paraId="2BC656CA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16DF1B5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  <w:tc>
          <w:tcPr>
            <w:tcW w:w="850" w:type="dxa"/>
          </w:tcPr>
          <w:p w14:paraId="56B62130" w14:textId="77777777" w:rsidR="00B64F89" w:rsidRPr="0080028F" w:rsidRDefault="00B64F89" w:rsidP="00B64F89">
            <w:pPr>
              <w:rPr>
                <w:rFonts w:ascii="Arial" w:eastAsia="等线" w:hAnsi="Arial" w:cs="Arial"/>
                <w:snapToGrid w:val="0"/>
                <w:position w:val="-6"/>
                <w:sz w:val="20"/>
                <w:szCs w:val="20"/>
              </w:rPr>
            </w:pPr>
          </w:p>
        </w:tc>
      </w:tr>
      <w:tr w:rsidR="000C7CD0" w:rsidRPr="0080028F" w14:paraId="6858B401" w14:textId="24240D86" w:rsidTr="00A003C3">
        <w:trPr>
          <w:trHeight w:val="316"/>
        </w:trPr>
        <w:tc>
          <w:tcPr>
            <w:tcW w:w="9634" w:type="dxa"/>
            <w:shd w:val="clear" w:color="auto" w:fill="auto"/>
            <w:vAlign w:val="center"/>
          </w:tcPr>
          <w:p w14:paraId="25ACCEBA" w14:textId="78AF85F8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6.Help me to protect my privacy during treatment.</w:t>
            </w:r>
          </w:p>
        </w:tc>
        <w:tc>
          <w:tcPr>
            <w:tcW w:w="1418" w:type="dxa"/>
          </w:tcPr>
          <w:p w14:paraId="1A15D3FE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AF6024D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52249855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C019EE4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1627946A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46F5A606" w14:textId="07756BF8" w:rsidTr="00A003C3">
        <w:trPr>
          <w:trHeight w:val="144"/>
        </w:trPr>
        <w:tc>
          <w:tcPr>
            <w:tcW w:w="9634" w:type="dxa"/>
            <w:shd w:val="clear" w:color="auto" w:fill="auto"/>
            <w:vAlign w:val="center"/>
          </w:tcPr>
          <w:p w14:paraId="2DFE6E3E" w14:textId="7DCC3411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7.Help me to cope with negative emotions (e.g., anxiety, fear) and relieve psychological stress.</w:t>
            </w:r>
          </w:p>
        </w:tc>
        <w:tc>
          <w:tcPr>
            <w:tcW w:w="1418" w:type="dxa"/>
          </w:tcPr>
          <w:p w14:paraId="0BE608DF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B445BC3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2C7725D3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3E0F4C5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3EBBCB2E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1F7C60A5" w14:textId="456E857E" w:rsidTr="00A003C3">
        <w:trPr>
          <w:trHeight w:val="316"/>
        </w:trPr>
        <w:tc>
          <w:tcPr>
            <w:tcW w:w="9634" w:type="dxa"/>
            <w:vAlign w:val="center"/>
          </w:tcPr>
          <w:p w14:paraId="58EF033A" w14:textId="0F1A5ACB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8.Help me to engage in healthcare to build confidence in rehabilitation.</w:t>
            </w:r>
          </w:p>
        </w:tc>
        <w:tc>
          <w:tcPr>
            <w:tcW w:w="1418" w:type="dxa"/>
          </w:tcPr>
          <w:p w14:paraId="78376B4D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8DCB116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0DCF25A4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18F0562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3C040E30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6744F808" w14:textId="02A111FF" w:rsidTr="00A003C3">
        <w:trPr>
          <w:trHeight w:val="316"/>
        </w:trPr>
        <w:tc>
          <w:tcPr>
            <w:tcW w:w="9634" w:type="dxa"/>
            <w:vAlign w:val="center"/>
          </w:tcPr>
          <w:p w14:paraId="019459A2" w14:textId="5753DFAE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9.Help me to build a positive attitude towards future life.</w:t>
            </w:r>
          </w:p>
        </w:tc>
        <w:tc>
          <w:tcPr>
            <w:tcW w:w="1418" w:type="dxa"/>
          </w:tcPr>
          <w:p w14:paraId="394F3CDB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99E79FE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60C84661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7C377F3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783C0CD8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6DADDA04" w14:textId="32C5B6EE" w:rsidTr="00A003C3">
        <w:trPr>
          <w:trHeight w:val="271"/>
        </w:trPr>
        <w:tc>
          <w:tcPr>
            <w:tcW w:w="9634" w:type="dxa"/>
            <w:vAlign w:val="center"/>
          </w:tcPr>
          <w:p w14:paraId="5BEC39B9" w14:textId="780CF21E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10.Teach me to cope with family-related issues caused by illness (e.g., getting married and having children).</w:t>
            </w:r>
          </w:p>
        </w:tc>
        <w:tc>
          <w:tcPr>
            <w:tcW w:w="1418" w:type="dxa"/>
          </w:tcPr>
          <w:p w14:paraId="02611AAC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A1D661B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179BFE33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0B521C7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660787A0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7D99F251" w14:textId="49EAE3AF" w:rsidTr="00A003C3">
        <w:trPr>
          <w:trHeight w:val="316"/>
        </w:trPr>
        <w:tc>
          <w:tcPr>
            <w:tcW w:w="9634" w:type="dxa"/>
            <w:vAlign w:val="center"/>
          </w:tcPr>
          <w:p w14:paraId="4191AE6F" w14:textId="19DD0E84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11.Help me to obtain information about TB (e.g., symptoms, transmission routes).</w:t>
            </w:r>
          </w:p>
        </w:tc>
        <w:tc>
          <w:tcPr>
            <w:tcW w:w="1418" w:type="dxa"/>
          </w:tcPr>
          <w:p w14:paraId="223AD1EC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8DF6607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2DAC5096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94EC567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532D9341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1C3BE756" w14:textId="167706EC" w:rsidTr="00A003C3">
        <w:trPr>
          <w:trHeight w:val="316"/>
        </w:trPr>
        <w:tc>
          <w:tcPr>
            <w:tcW w:w="9634" w:type="dxa"/>
            <w:vAlign w:val="center"/>
          </w:tcPr>
          <w:p w14:paraId="15F20A56" w14:textId="305651A6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12.Help me to understand my condition and test results.</w:t>
            </w:r>
          </w:p>
        </w:tc>
        <w:tc>
          <w:tcPr>
            <w:tcW w:w="1418" w:type="dxa"/>
          </w:tcPr>
          <w:p w14:paraId="5E35199E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A6F39E9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77B3AEB4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682FE69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6F514B32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6DFA92DC" w14:textId="1CBEB799" w:rsidTr="00A003C3">
        <w:trPr>
          <w:trHeight w:val="316"/>
        </w:trPr>
        <w:tc>
          <w:tcPr>
            <w:tcW w:w="9634" w:type="dxa"/>
            <w:vAlign w:val="center"/>
          </w:tcPr>
          <w:p w14:paraId="41268936" w14:textId="709459FC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13.Help me to understand the name of the medication, ways of taking it and precautions.</w:t>
            </w:r>
          </w:p>
        </w:tc>
        <w:tc>
          <w:tcPr>
            <w:tcW w:w="1418" w:type="dxa"/>
          </w:tcPr>
          <w:p w14:paraId="37E366CE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64E0EFC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5DA72646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676EB34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5B963AED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7B32F614" w14:textId="2D5F87D7" w:rsidTr="00A003C3">
        <w:trPr>
          <w:trHeight w:val="309"/>
        </w:trPr>
        <w:tc>
          <w:tcPr>
            <w:tcW w:w="9634" w:type="dxa"/>
            <w:vAlign w:val="center"/>
          </w:tcPr>
          <w:p w14:paraId="40E0FD2E" w14:textId="0C43D251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 xml:space="preserve">14.Help me to obtain information about the schedule of treatment after discharge </w:t>
            </w:r>
          </w:p>
        </w:tc>
        <w:tc>
          <w:tcPr>
            <w:tcW w:w="1418" w:type="dxa"/>
          </w:tcPr>
          <w:p w14:paraId="52886B2B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B22CCCE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5531C62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4A77C92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44EB129B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4DD9D34E" w14:textId="09359370" w:rsidTr="00A003C3">
        <w:trPr>
          <w:trHeight w:val="316"/>
        </w:trPr>
        <w:tc>
          <w:tcPr>
            <w:tcW w:w="9634" w:type="dxa"/>
            <w:vAlign w:val="center"/>
          </w:tcPr>
          <w:p w14:paraId="6D176542" w14:textId="53F8B9BA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15.Help me to know more about the treatment protocol and prognosis of the disease.</w:t>
            </w:r>
          </w:p>
        </w:tc>
        <w:tc>
          <w:tcPr>
            <w:tcW w:w="1418" w:type="dxa"/>
          </w:tcPr>
          <w:p w14:paraId="29F004ED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1CF8BE5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261CDBD9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3D8905A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6765DBF8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0E3B996D" w14:textId="49B4A058" w:rsidTr="00A003C3">
        <w:trPr>
          <w:trHeight w:val="316"/>
        </w:trPr>
        <w:tc>
          <w:tcPr>
            <w:tcW w:w="9634" w:type="dxa"/>
            <w:vAlign w:val="center"/>
          </w:tcPr>
          <w:p w14:paraId="388C2364" w14:textId="57A8EF9F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16.Help me to communicate with peer patients who have had similar experiences.</w:t>
            </w:r>
          </w:p>
        </w:tc>
        <w:tc>
          <w:tcPr>
            <w:tcW w:w="1418" w:type="dxa"/>
          </w:tcPr>
          <w:p w14:paraId="4273FE57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1F5A251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5420C5D9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6F4833C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31783559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223F79B6" w14:textId="6BA367F4" w:rsidTr="00A003C3">
        <w:trPr>
          <w:trHeight w:val="316"/>
        </w:trPr>
        <w:tc>
          <w:tcPr>
            <w:tcW w:w="9634" w:type="dxa"/>
            <w:vAlign w:val="center"/>
          </w:tcPr>
          <w:p w14:paraId="1F79A69E" w14:textId="0EA0ED3E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17.Teach me to obtain understanding and support from family and friends.</w:t>
            </w:r>
          </w:p>
        </w:tc>
        <w:tc>
          <w:tcPr>
            <w:tcW w:w="1418" w:type="dxa"/>
          </w:tcPr>
          <w:p w14:paraId="1A96A5B2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BB5E047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71C41F84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16C3D0C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76D7E68F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40416723" w14:textId="53B503F1" w:rsidTr="00A003C3">
        <w:trPr>
          <w:trHeight w:val="316"/>
        </w:trPr>
        <w:tc>
          <w:tcPr>
            <w:tcW w:w="9634" w:type="dxa"/>
            <w:vAlign w:val="center"/>
          </w:tcPr>
          <w:p w14:paraId="782D0332" w14:textId="6163B202" w:rsidR="00B64F89" w:rsidRPr="0080028F" w:rsidRDefault="00B64F89" w:rsidP="00B64F89">
            <w:pPr>
              <w:rPr>
                <w:rFonts w:ascii="Arial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18.Help me to participate in support groups and activities.</w:t>
            </w:r>
          </w:p>
        </w:tc>
        <w:tc>
          <w:tcPr>
            <w:tcW w:w="1418" w:type="dxa"/>
          </w:tcPr>
          <w:p w14:paraId="053412AF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65D0D8D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0EA27C49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B67EBA5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62652877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644E6DCC" w14:textId="77777777" w:rsidTr="00A003C3">
        <w:trPr>
          <w:trHeight w:val="316"/>
        </w:trPr>
        <w:tc>
          <w:tcPr>
            <w:tcW w:w="9634" w:type="dxa"/>
            <w:vAlign w:val="center"/>
          </w:tcPr>
          <w:p w14:paraId="7F90999B" w14:textId="26303D64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19.Teach me to cope with challenges related to changes in social interactions after diagnosis.</w:t>
            </w:r>
          </w:p>
        </w:tc>
        <w:tc>
          <w:tcPr>
            <w:tcW w:w="1418" w:type="dxa"/>
          </w:tcPr>
          <w:p w14:paraId="6961D833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9B01755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237C0CEB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9086291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01BA54A8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45E8E471" w14:textId="77777777" w:rsidTr="00A003C3">
        <w:trPr>
          <w:trHeight w:val="316"/>
        </w:trPr>
        <w:tc>
          <w:tcPr>
            <w:tcW w:w="9634" w:type="dxa"/>
            <w:vAlign w:val="center"/>
          </w:tcPr>
          <w:p w14:paraId="069C88D1" w14:textId="633397DD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20.Teach me to take effective measures to protect others from being infected.</w:t>
            </w:r>
          </w:p>
        </w:tc>
        <w:tc>
          <w:tcPr>
            <w:tcW w:w="1418" w:type="dxa"/>
          </w:tcPr>
          <w:p w14:paraId="3E396888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B6C027F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9A89ADA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449796F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61C461CD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5DC579B0" w14:textId="77777777" w:rsidTr="00A003C3">
        <w:trPr>
          <w:trHeight w:val="316"/>
        </w:trPr>
        <w:tc>
          <w:tcPr>
            <w:tcW w:w="9634" w:type="dxa"/>
            <w:vAlign w:val="center"/>
          </w:tcPr>
          <w:p w14:paraId="15475B49" w14:textId="48932422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21.Help me to obtain information about TB policies related to treatment fee decreases or waivers.</w:t>
            </w:r>
          </w:p>
        </w:tc>
        <w:tc>
          <w:tcPr>
            <w:tcW w:w="1418" w:type="dxa"/>
          </w:tcPr>
          <w:p w14:paraId="6D85C8B9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0724CCE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7BF94E61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640CD63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1F14030B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747299EB" w14:textId="77777777" w:rsidTr="00A003C3">
        <w:trPr>
          <w:trHeight w:val="316"/>
        </w:trPr>
        <w:tc>
          <w:tcPr>
            <w:tcW w:w="9634" w:type="dxa"/>
            <w:vAlign w:val="center"/>
          </w:tcPr>
          <w:p w14:paraId="2A31E3D2" w14:textId="345752D2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22.Help me to know the expenses of treatment.</w:t>
            </w:r>
          </w:p>
        </w:tc>
        <w:tc>
          <w:tcPr>
            <w:tcW w:w="1418" w:type="dxa"/>
          </w:tcPr>
          <w:p w14:paraId="56FDACCE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CDB398B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613B7A1D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1C88499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4493C829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6DA0A8B9" w14:textId="77777777" w:rsidTr="00A003C3">
        <w:trPr>
          <w:trHeight w:val="316"/>
        </w:trPr>
        <w:tc>
          <w:tcPr>
            <w:tcW w:w="9634" w:type="dxa"/>
            <w:vAlign w:val="center"/>
          </w:tcPr>
          <w:p w14:paraId="6E5A7741" w14:textId="7F41B981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23.Teach me to obtain timely and professional follow-up services after discharge.</w:t>
            </w:r>
          </w:p>
        </w:tc>
        <w:tc>
          <w:tcPr>
            <w:tcW w:w="1418" w:type="dxa"/>
          </w:tcPr>
          <w:p w14:paraId="1F9DDB4C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5F2AEA1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4A221CEC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9BC59AF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69C96125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36669599" w14:textId="77777777" w:rsidTr="00A003C3">
        <w:trPr>
          <w:trHeight w:val="316"/>
        </w:trPr>
        <w:tc>
          <w:tcPr>
            <w:tcW w:w="9634" w:type="dxa"/>
            <w:vAlign w:val="center"/>
          </w:tcPr>
          <w:p w14:paraId="4D75CCB3" w14:textId="512A96AD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24.Help me to learn and develop a healthy lifestyle.</w:t>
            </w:r>
          </w:p>
        </w:tc>
        <w:tc>
          <w:tcPr>
            <w:tcW w:w="1418" w:type="dxa"/>
          </w:tcPr>
          <w:p w14:paraId="3B3AC678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8DCC275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281CECAE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8B09172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28C8B222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0C7CD0" w:rsidRPr="0080028F" w14:paraId="6AAF3826" w14:textId="77777777" w:rsidTr="00A003C3">
        <w:trPr>
          <w:trHeight w:val="316"/>
        </w:trPr>
        <w:tc>
          <w:tcPr>
            <w:tcW w:w="9634" w:type="dxa"/>
            <w:vAlign w:val="center"/>
          </w:tcPr>
          <w:p w14:paraId="0CF11516" w14:textId="2533F202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  <w:r w:rsidRPr="0080028F">
              <w:rPr>
                <w:rFonts w:ascii="Arial" w:eastAsia="等线" w:hAnsi="Arial" w:cs="Arial"/>
                <w:sz w:val="20"/>
                <w:szCs w:val="20"/>
              </w:rPr>
              <w:t>25.Help me to establish a stable, long-term connection with healthcare providers.</w:t>
            </w:r>
          </w:p>
        </w:tc>
        <w:tc>
          <w:tcPr>
            <w:tcW w:w="1418" w:type="dxa"/>
          </w:tcPr>
          <w:p w14:paraId="17C2A93D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1E33E23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25D3884D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F20C5AB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674C06D6" w14:textId="77777777" w:rsidR="00B64F89" w:rsidRPr="0080028F" w:rsidRDefault="00B64F89" w:rsidP="00B64F89">
            <w:pPr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</w:tbl>
    <w:p w14:paraId="6B870BC0" w14:textId="15BD56C7" w:rsidR="00C4341E" w:rsidRPr="0080028F" w:rsidRDefault="00C4341E" w:rsidP="00A003C3">
      <w:pPr>
        <w:tabs>
          <w:tab w:val="left" w:pos="432"/>
        </w:tabs>
        <w:rPr>
          <w:rFonts w:ascii="Arial" w:hAnsi="Arial" w:cs="Arial" w:hint="eastAsia"/>
          <w:sz w:val="20"/>
          <w:szCs w:val="20"/>
        </w:rPr>
      </w:pPr>
    </w:p>
    <w:sectPr w:rsidR="00C4341E" w:rsidRPr="0080028F" w:rsidSect="00FB37AF">
      <w:pgSz w:w="16838" w:h="11906" w:orient="landscape"/>
      <w:pgMar w:top="720" w:right="720" w:bottom="720" w:left="720" w:header="851" w:footer="992" w:gutter="0"/>
      <w:cols w:space="425"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AQiNDE0sTA1MDCyUdpeDU4uLM/DyQAvNaAAp3wH8sAAAA"/>
  </w:docVars>
  <w:rsids>
    <w:rsidRoot w:val="00FB37AF"/>
    <w:rsid w:val="000110EE"/>
    <w:rsid w:val="000C7CD0"/>
    <w:rsid w:val="00103197"/>
    <w:rsid w:val="00165C6F"/>
    <w:rsid w:val="003B797D"/>
    <w:rsid w:val="004368F9"/>
    <w:rsid w:val="00572A68"/>
    <w:rsid w:val="00586F80"/>
    <w:rsid w:val="005A36B2"/>
    <w:rsid w:val="0064589B"/>
    <w:rsid w:val="0066213D"/>
    <w:rsid w:val="006821F0"/>
    <w:rsid w:val="006831B0"/>
    <w:rsid w:val="007645F1"/>
    <w:rsid w:val="0080028F"/>
    <w:rsid w:val="009071F1"/>
    <w:rsid w:val="00917765"/>
    <w:rsid w:val="009A3DEB"/>
    <w:rsid w:val="00A003C3"/>
    <w:rsid w:val="00B64F89"/>
    <w:rsid w:val="00C4341E"/>
    <w:rsid w:val="00C7394C"/>
    <w:rsid w:val="00D92271"/>
    <w:rsid w:val="00E52995"/>
    <w:rsid w:val="00E57E27"/>
    <w:rsid w:val="00FB37AF"/>
    <w:rsid w:val="00FC6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858CF"/>
  <w15:chartTrackingRefBased/>
  <w15:docId w15:val="{147D4B9E-CF8F-4AB1-B4F1-95111D537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qFormat/>
    <w:rsid w:val="007645F1"/>
    <w:pPr>
      <w:outlineLv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qFormat/>
    <w:rsid w:val="007645F1"/>
    <w:rPr>
      <w:sz w:val="24"/>
      <w:szCs w:val="24"/>
    </w:rPr>
  </w:style>
  <w:style w:type="table" w:styleId="a3">
    <w:name w:val="Table Grid"/>
    <w:basedOn w:val="a1"/>
    <w:uiPriority w:val="39"/>
    <w:rsid w:val="00FB37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391</Words>
  <Characters>2233</Characters>
  <Application>Microsoft Office Word</Application>
  <DocSecurity>0</DocSecurity>
  <Lines>18</Lines>
  <Paragraphs>5</Paragraphs>
  <ScaleCrop>false</ScaleCrop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 JING</dc:creator>
  <cp:keywords/>
  <dc:description/>
  <cp:lastModifiedBy>REN JING</cp:lastModifiedBy>
  <cp:revision>45</cp:revision>
  <dcterms:created xsi:type="dcterms:W3CDTF">2020-08-18T01:27:00Z</dcterms:created>
  <dcterms:modified xsi:type="dcterms:W3CDTF">2021-09-02T06:43:00Z</dcterms:modified>
</cp:coreProperties>
</file>